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F2609" w14:textId="2F390B47" w:rsidR="000D0217" w:rsidRDefault="00D9020B" w:rsidP="00D9020B">
      <w:pPr>
        <w:pStyle w:val="2"/>
      </w:pPr>
      <w:r>
        <w:rPr>
          <w:rFonts w:hint="eastAsia"/>
        </w:rPr>
        <w:t>Q</w:t>
      </w:r>
      <w:r>
        <w:t>uestions:</w:t>
      </w:r>
    </w:p>
    <w:p w14:paraId="3A7268A0" w14:textId="436F7D86" w:rsidR="00D9020B" w:rsidRPr="00004D90" w:rsidRDefault="00004D90" w:rsidP="00D9020B">
      <w:pPr>
        <w:pStyle w:val="a3"/>
        <w:numPr>
          <w:ilvl w:val="0"/>
          <w:numId w:val="1"/>
        </w:numPr>
        <w:ind w:firstLineChars="0"/>
        <w:rPr>
          <w:rFonts w:hint="eastAsia"/>
          <w:sz w:val="24"/>
          <w:szCs w:val="24"/>
        </w:rPr>
      </w:pPr>
      <w:r w:rsidRPr="00004D90">
        <w:rPr>
          <w:sz w:val="24"/>
          <w:szCs w:val="24"/>
        </w:rPr>
        <w:t>Does a daily trading strategy mean that I must trade every day? Or does it also require a condition before proceeding?</w:t>
      </w:r>
    </w:p>
    <w:sectPr w:rsidR="00D9020B" w:rsidRPr="00004D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7052A1"/>
    <w:multiLevelType w:val="hybridMultilevel"/>
    <w:tmpl w:val="7FBE3B46"/>
    <w:lvl w:ilvl="0" w:tplc="4612B0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QztjSxtLQ0NDBW0lEKTi0uzszPAykwrAUAa/mttiwAAAA="/>
  </w:docVars>
  <w:rsids>
    <w:rsidRoot w:val="00421A27"/>
    <w:rsid w:val="00004D90"/>
    <w:rsid w:val="000D0217"/>
    <w:rsid w:val="00421A27"/>
    <w:rsid w:val="00D90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72B7D"/>
  <w15:chartTrackingRefBased/>
  <w15:docId w15:val="{4ADA2F5B-8ECC-4201-A528-4F2AABE94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D9020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9020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9020B"/>
    <w:rPr>
      <w:b/>
      <w:bCs/>
      <w:kern w:val="44"/>
      <w:sz w:val="44"/>
      <w:szCs w:val="44"/>
      <w:lang w:val="en-GB"/>
    </w:rPr>
  </w:style>
  <w:style w:type="character" w:customStyle="1" w:styleId="20">
    <w:name w:val="标题 2 字符"/>
    <w:basedOn w:val="a0"/>
    <w:link w:val="2"/>
    <w:uiPriority w:val="9"/>
    <w:rsid w:val="00D9020B"/>
    <w:rPr>
      <w:rFonts w:asciiTheme="majorHAnsi" w:eastAsiaTheme="majorEastAsia" w:hAnsiTheme="majorHAnsi" w:cstheme="majorBidi"/>
      <w:b/>
      <w:bCs/>
      <w:sz w:val="32"/>
      <w:szCs w:val="32"/>
      <w:lang w:val="en-GB"/>
    </w:rPr>
  </w:style>
  <w:style w:type="paragraph" w:styleId="a3">
    <w:name w:val="List Paragraph"/>
    <w:basedOn w:val="a"/>
    <w:uiPriority w:val="34"/>
    <w:qFormat/>
    <w:rsid w:val="00D9020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2</cp:revision>
  <dcterms:created xsi:type="dcterms:W3CDTF">2022-02-08T18:47:00Z</dcterms:created>
  <dcterms:modified xsi:type="dcterms:W3CDTF">2022-02-08T18:51:00Z</dcterms:modified>
</cp:coreProperties>
</file>